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q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qD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Age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89 (7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52 (7.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83 (13.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Sex, n (%) 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 (51.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 (53.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45.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Full Scale IQ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1.27 (19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.65 (12.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.44 (17.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SIPS Positive total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3 (1.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6 (6.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6 (3.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Psychosis Risk Symptoms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5.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25.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13.5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Psychotic Disorder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.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8.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.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ADHD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6.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 (42.7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37.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Autism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.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 (46.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40.5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Antipsychotic Med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.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11.5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5.4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Visit count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2 (0.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9 (1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3 (0.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Days between visits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7.68 (546.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6.78 (383.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3.15 (111.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Visit 1 Prisma scanner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31.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 (24.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43.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0.0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Visit 2 Prisma scanner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8 (22.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29.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100.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Visit 3 Prisma scanner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4 (36.4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46.4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100.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Visit 4-6 Prisma scanner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100.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100.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100.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NA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25T18:47:14Z</dcterms:created>
  <dcterms:modified xsi:type="dcterms:W3CDTF">2024-01-25T18:4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